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547" w:rsidRPr="002E1C21" w:rsidRDefault="00E64547" w:rsidP="00E64547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465691854"/>
      <w:bookmarkStart w:id="1" w:name="_GoBack"/>
      <w:bookmarkEnd w:id="1"/>
      <w:r w:rsidRPr="002E1C21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E64547" w:rsidRPr="002E1C21" w:rsidRDefault="00E64547" w:rsidP="00E64547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E64547" w:rsidRPr="002E1C21" w:rsidRDefault="00E64547" w:rsidP="00E64547">
      <w:pPr>
        <w:spacing w:after="28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ФОНД ОЦЕНОЧНЫХ СРЕДСТВ</w:t>
      </w: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текущей успеваемости </w:t>
      </w: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по обеспечению контроля освоения компетенции </w:t>
      </w:r>
      <w:r>
        <w:rPr>
          <w:rFonts w:ascii="Times New Roman" w:hAnsi="Times New Roman" w:cs="Times New Roman"/>
          <w:bCs/>
          <w:sz w:val="24"/>
          <w:szCs w:val="24"/>
        </w:rPr>
        <w:t>ПК-8</w:t>
      </w: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rPr>
          <w:rFonts w:ascii="Times New Roman" w:hAnsi="Times New Roman" w:cs="Times New Roman"/>
          <w:bCs/>
          <w:i/>
          <w:sz w:val="24"/>
          <w:szCs w:val="24"/>
        </w:rPr>
      </w:pPr>
    </w:p>
    <w:p w:rsidR="00E64547" w:rsidRPr="002E1C21" w:rsidRDefault="00E64547" w:rsidP="00E64547">
      <w:pPr>
        <w:spacing w:after="288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</w:p>
    <w:p w:rsidR="00E64547" w:rsidRPr="002E1C21" w:rsidRDefault="00E64547" w:rsidP="00E64547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2E1C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E64547" w:rsidRPr="002E1C21" w:rsidRDefault="00E64547" w:rsidP="00E64547">
      <w:pPr>
        <w:spacing w:after="288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2E1C21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E64547" w:rsidRPr="002E1C21" w:rsidRDefault="00E64547" w:rsidP="00E64547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очная, очно-заочная</w:t>
      </w: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64547" w:rsidRPr="002E1C21" w:rsidRDefault="00E64547" w:rsidP="00E64547">
      <w:pPr>
        <w:spacing w:after="12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Москва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366836642"/>
        <w:docPartObj>
          <w:docPartGallery w:val="Table of Contents"/>
          <w:docPartUnique/>
        </w:docPartObj>
      </w:sdtPr>
      <w:sdtEndPr/>
      <w:sdtContent>
        <w:p w:rsidR="007B2D50" w:rsidRPr="008357F4" w:rsidRDefault="007B2D50" w:rsidP="008357F4">
          <w:pPr>
            <w:pStyle w:val="a4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357F4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B2D50" w:rsidRPr="008357F4" w:rsidRDefault="007B2D50" w:rsidP="008357F4">
          <w:pPr>
            <w:spacing w:after="120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8357F4" w:rsidRPr="008357F4" w:rsidRDefault="00E11064" w:rsidP="008357F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8357F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B2D50" w:rsidRPr="008357F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357F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93503836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.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36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37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менование компетенции: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37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38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своение компетенции обеспечивают: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38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39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Этапы освоения компетенции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39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40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40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41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поэтапного освоения компетенции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41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42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роцедуры оценивания поэтапного освоения компетенции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42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43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писание шкал оценивания поэтапного освоения компетенции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43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44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онтроль текущей успеваемости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44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45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Средства оценивания поэтапного освоения компетенции: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45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357F4" w:rsidRPr="008357F4" w:rsidRDefault="00D80FAE" w:rsidP="008357F4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3503846" w:history="1">
            <w:r w:rsidR="008357F4" w:rsidRPr="008357F4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бразцы заданий для контроля начального этапа сформированности компетенции.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3503846 \h </w:instrTex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917F2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357F4" w:rsidRPr="008357F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B2D50" w:rsidRPr="008357F4" w:rsidRDefault="00E11064" w:rsidP="008357F4">
          <w:pPr>
            <w:spacing w:after="120"/>
            <w:rPr>
              <w:rFonts w:ascii="Times New Roman" w:hAnsi="Times New Roman" w:cs="Times New Roman"/>
              <w:sz w:val="24"/>
              <w:szCs w:val="24"/>
            </w:rPr>
          </w:pPr>
          <w:r w:rsidRPr="008357F4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B2D50" w:rsidRPr="008357F4" w:rsidRDefault="007B2D50" w:rsidP="008357F4">
      <w:pPr>
        <w:pStyle w:val="2"/>
        <w:spacing w:before="0" w:line="276" w:lineRule="auto"/>
        <w:rPr>
          <w:rFonts w:cs="Times New Roman"/>
          <w:sz w:val="24"/>
          <w:szCs w:val="24"/>
        </w:rPr>
      </w:pPr>
    </w:p>
    <w:p w:rsidR="007B2D50" w:rsidRPr="008357F4" w:rsidRDefault="007B2D5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583140" w:rsidRPr="008357F4" w:rsidRDefault="0058314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583140" w:rsidRPr="008357F4" w:rsidRDefault="0058314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583140" w:rsidRPr="008357F4" w:rsidRDefault="0058314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583140" w:rsidRPr="008357F4" w:rsidRDefault="0058314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583140" w:rsidRPr="008357F4" w:rsidRDefault="0058314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583140" w:rsidRDefault="0058314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8357F4" w:rsidRDefault="008357F4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8357F4" w:rsidRDefault="008357F4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8357F4" w:rsidRPr="008357F4" w:rsidRDefault="008357F4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2" w:name="_Toc493503836"/>
      <w:r w:rsidRPr="008357F4">
        <w:rPr>
          <w:rFonts w:cs="Times New Roman"/>
          <w:sz w:val="24"/>
          <w:szCs w:val="24"/>
        </w:rPr>
        <w:lastRenderedPageBreak/>
        <w:t>Информация о фонде оценочных средств и контролируемой компетенции.</w:t>
      </w:r>
      <w:bookmarkEnd w:id="2"/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Фонд оценочных сре</w:t>
      </w:r>
      <w:proofErr w:type="gramStart"/>
      <w:r w:rsidRPr="008357F4">
        <w:rPr>
          <w:rFonts w:ascii="Times New Roman" w:hAnsi="Times New Roman" w:cs="Times New Roman"/>
          <w:bCs/>
          <w:sz w:val="24"/>
          <w:szCs w:val="24"/>
        </w:rPr>
        <w:t>дств пр</w:t>
      </w:r>
      <w:proofErr w:type="gramEnd"/>
      <w:r w:rsidRPr="008357F4">
        <w:rPr>
          <w:rFonts w:ascii="Times New Roman" w:hAnsi="Times New Roman" w:cs="Times New Roman"/>
          <w:bCs/>
          <w:sz w:val="24"/>
          <w:szCs w:val="24"/>
        </w:rPr>
        <w:t xml:space="preserve">едназначен для обеспечения контроля текущей успеваемости по </w:t>
      </w:r>
      <w:r w:rsidR="0055099D" w:rsidRPr="008357F4">
        <w:rPr>
          <w:rFonts w:ascii="Times New Roman" w:hAnsi="Times New Roman" w:cs="Times New Roman"/>
          <w:bCs/>
          <w:sz w:val="24"/>
          <w:szCs w:val="24"/>
        </w:rPr>
        <w:t>практике</w:t>
      </w:r>
      <w:r w:rsidRPr="008357F4">
        <w:rPr>
          <w:rFonts w:ascii="Times New Roman" w:hAnsi="Times New Roman" w:cs="Times New Roman"/>
          <w:bCs/>
          <w:sz w:val="24"/>
          <w:szCs w:val="24"/>
        </w:rPr>
        <w:t>, об</w:t>
      </w:r>
      <w:r w:rsidR="0024421D" w:rsidRPr="008357F4">
        <w:rPr>
          <w:rFonts w:ascii="Times New Roman" w:hAnsi="Times New Roman" w:cs="Times New Roman"/>
          <w:bCs/>
          <w:sz w:val="24"/>
          <w:szCs w:val="24"/>
        </w:rPr>
        <w:t>еспечивающей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освоение </w:t>
      </w:r>
      <w:r w:rsidR="0024421D" w:rsidRPr="008357F4">
        <w:rPr>
          <w:rFonts w:ascii="Times New Roman" w:hAnsi="Times New Roman" w:cs="Times New Roman"/>
          <w:sz w:val="24"/>
          <w:szCs w:val="24"/>
        </w:rPr>
        <w:t>профессиональной компетенции ПК-8</w:t>
      </w:r>
      <w:r w:rsidRPr="008357F4">
        <w:rPr>
          <w:rFonts w:ascii="Times New Roman" w:hAnsi="Times New Roman" w:cs="Times New Roman"/>
          <w:bCs/>
          <w:sz w:val="24"/>
          <w:szCs w:val="24"/>
          <w:shd w:val="clear" w:color="auto" w:fill="FFFFFF" w:themeFill="background1"/>
        </w:rPr>
        <w:t xml:space="preserve">, </w:t>
      </w:r>
      <w:r w:rsidR="00E64547" w:rsidRPr="002E1C21">
        <w:rPr>
          <w:rFonts w:ascii="Times New Roman" w:hAnsi="Times New Roman" w:cs="Times New Roman"/>
          <w:bCs/>
          <w:sz w:val="24"/>
          <w:szCs w:val="24"/>
        </w:rPr>
        <w:t>обязательной к освоению всеми обучающимися по основной образовательной программе «</w:t>
      </w:r>
      <w:r w:rsidR="00E64547" w:rsidRPr="002E1C21">
        <w:rPr>
          <w:rFonts w:ascii="Times New Roman" w:hAnsi="Times New Roman" w:cs="Times New Roman"/>
          <w:sz w:val="24"/>
          <w:szCs w:val="24"/>
        </w:rPr>
        <w:t>Подготовка служителей и религиозного персонала православного вероисповедания».</w:t>
      </w:r>
    </w:p>
    <w:p w:rsidR="008357F4" w:rsidRPr="008357F4" w:rsidRDefault="008357F4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8357F4" w:rsidRDefault="007B2D50" w:rsidP="008357F4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3" w:name="_Toc465691855"/>
      <w:bookmarkStart w:id="4" w:name="_Toc493503837"/>
      <w:bookmarkEnd w:id="0"/>
      <w:r w:rsidRPr="008357F4">
        <w:rPr>
          <w:rFonts w:cs="Times New Roman"/>
          <w:sz w:val="24"/>
          <w:szCs w:val="24"/>
        </w:rPr>
        <w:t>Именование компетенции:</w:t>
      </w:r>
      <w:bookmarkEnd w:id="3"/>
      <w:bookmarkEnd w:id="4"/>
    </w:p>
    <w:p w:rsidR="007B2D50" w:rsidRPr="008357F4" w:rsidRDefault="008357F4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357F4">
        <w:rPr>
          <w:rFonts w:ascii="Times New Roman" w:hAnsi="Times New Roman" w:cs="Times New Roman"/>
          <w:sz w:val="24"/>
          <w:szCs w:val="24"/>
        </w:rPr>
        <w:t>С</w:t>
      </w:r>
      <w:r w:rsidR="0055099D" w:rsidRPr="008357F4">
        <w:rPr>
          <w:rFonts w:ascii="Times New Roman" w:hAnsi="Times New Roman" w:cs="Times New Roman"/>
          <w:sz w:val="24"/>
          <w:szCs w:val="24"/>
        </w:rPr>
        <w:t>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.</w:t>
      </w:r>
    </w:p>
    <w:p w:rsidR="008357F4" w:rsidRPr="008357F4" w:rsidRDefault="008357F4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8357F4" w:rsidP="008357F4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5" w:name="_Toc493503838"/>
      <w:r w:rsidRPr="008357F4">
        <w:rPr>
          <w:rFonts w:cs="Times New Roman"/>
          <w:sz w:val="24"/>
          <w:szCs w:val="24"/>
        </w:rPr>
        <w:t>Освоение компетенции обеспечивают:</w:t>
      </w:r>
      <w:bookmarkEnd w:id="5"/>
    </w:p>
    <w:p w:rsidR="00E64547" w:rsidRPr="00E64547" w:rsidRDefault="00E64547" w:rsidP="00E64547">
      <w:pPr>
        <w:pStyle w:val="a8"/>
        <w:numPr>
          <w:ilvl w:val="0"/>
          <w:numId w:val="5"/>
        </w:numPr>
        <w:spacing w:after="0"/>
        <w:ind w:left="0" w:firstLine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E6454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Церковно-певческий обиход</w:t>
      </w:r>
    </w:p>
    <w:p w:rsidR="008357F4" w:rsidRPr="00E64547" w:rsidRDefault="00E64547" w:rsidP="00E64547">
      <w:pPr>
        <w:pStyle w:val="a8"/>
        <w:numPr>
          <w:ilvl w:val="0"/>
          <w:numId w:val="5"/>
        </w:numPr>
        <w:shd w:val="clear" w:color="auto" w:fill="FFFFFF" w:themeFill="background1"/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64547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огослужебное чтение</w:t>
      </w:r>
    </w:p>
    <w:p w:rsidR="00E64547" w:rsidRPr="00E64547" w:rsidRDefault="00E64547" w:rsidP="00E64547">
      <w:pPr>
        <w:pStyle w:val="a8"/>
        <w:shd w:val="clear" w:color="auto" w:fill="FFFFFF" w:themeFill="background1"/>
        <w:spacing w:after="120"/>
        <w:ind w:left="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6" w:name="_Toc465691859"/>
      <w:bookmarkStart w:id="7" w:name="_Toc465542614"/>
      <w:bookmarkStart w:id="8" w:name="_Toc493503839"/>
      <w:r w:rsidRPr="008357F4">
        <w:rPr>
          <w:rFonts w:cs="Times New Roman"/>
          <w:sz w:val="24"/>
          <w:szCs w:val="24"/>
        </w:rPr>
        <w:t>Этапы освоения компетенции</w:t>
      </w:r>
      <w:bookmarkEnd w:id="6"/>
      <w:bookmarkEnd w:id="7"/>
      <w:bookmarkEnd w:id="8"/>
    </w:p>
    <w:p w:rsidR="00762131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Осво</w:t>
      </w:r>
      <w:r w:rsidR="0032655D" w:rsidRPr="008357F4">
        <w:rPr>
          <w:rFonts w:ascii="Times New Roman" w:hAnsi="Times New Roman" w:cs="Times New Roman"/>
          <w:bCs/>
          <w:sz w:val="24"/>
          <w:szCs w:val="24"/>
        </w:rPr>
        <w:t xml:space="preserve">ение компетенции подразумевает </w:t>
      </w:r>
      <w:r w:rsidR="00DF1BE0" w:rsidRPr="008357F4">
        <w:rPr>
          <w:rFonts w:ascii="Times New Roman" w:hAnsi="Times New Roman" w:cs="Times New Roman"/>
          <w:bCs/>
          <w:sz w:val="24"/>
          <w:szCs w:val="24"/>
        </w:rPr>
        <w:t>три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этапа. Начальный и основной этапы формируются у обучающегося в течение семестра в порядке прохождения </w:t>
      </w:r>
      <w:r w:rsidR="00DF1BE0" w:rsidRPr="008357F4">
        <w:rPr>
          <w:rFonts w:ascii="Times New Roman" w:hAnsi="Times New Roman" w:cs="Times New Roman"/>
          <w:bCs/>
          <w:sz w:val="24"/>
          <w:szCs w:val="24"/>
        </w:rPr>
        <w:t>практики</w:t>
      </w:r>
      <w:r w:rsidR="00DF1BE0" w:rsidRPr="008357F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ей</w:t>
      </w:r>
      <w:r w:rsidRPr="008357F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освоение данной компетенции;</w:t>
      </w:r>
      <w:r w:rsidRPr="008357F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формирование завершающего этапа происходит во взаимосвязи дисциплин </w:t>
      </w:r>
      <w:r w:rsidR="00762131" w:rsidRPr="008357F4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="00582185" w:rsidRPr="008357F4">
        <w:rPr>
          <w:rFonts w:ascii="Times New Roman" w:hAnsi="Times New Roman" w:cs="Times New Roman"/>
          <w:bCs/>
          <w:sz w:val="24"/>
          <w:szCs w:val="24"/>
        </w:rPr>
        <w:t xml:space="preserve">всей </w:t>
      </w:r>
      <w:r w:rsidRPr="008357F4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="00762131" w:rsidRPr="008357F4">
        <w:rPr>
          <w:rFonts w:ascii="Times New Roman" w:hAnsi="Times New Roman" w:cs="Times New Roman"/>
          <w:bCs/>
          <w:sz w:val="24"/>
          <w:szCs w:val="24"/>
        </w:rPr>
        <w:t>.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На</w:t>
      </w:r>
      <w:r w:rsidRPr="008357F4">
        <w:rPr>
          <w:rFonts w:ascii="Times New Roman" w:hAnsi="Times New Roman" w:cs="Times New Roman"/>
          <w:bCs/>
          <w:i/>
          <w:sz w:val="24"/>
          <w:szCs w:val="24"/>
        </w:rPr>
        <w:t xml:space="preserve"> начальном этапе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в течение семестра формируются </w:t>
      </w:r>
      <w:proofErr w:type="spellStart"/>
      <w:r w:rsidRPr="008357F4">
        <w:rPr>
          <w:rFonts w:ascii="Times New Roman" w:hAnsi="Times New Roman" w:cs="Times New Roman"/>
          <w:bCs/>
          <w:sz w:val="24"/>
          <w:szCs w:val="24"/>
        </w:rPr>
        <w:t>знаниевые</w:t>
      </w:r>
      <w:proofErr w:type="spellEnd"/>
      <w:r w:rsidRPr="008357F4">
        <w:rPr>
          <w:rFonts w:ascii="Times New Roman" w:hAnsi="Times New Roman" w:cs="Times New Roman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="00DF1BE0" w:rsidRPr="008357F4">
        <w:rPr>
          <w:rFonts w:ascii="Times New Roman" w:hAnsi="Times New Roman" w:cs="Times New Roman"/>
          <w:bCs/>
          <w:sz w:val="24"/>
          <w:szCs w:val="24"/>
        </w:rPr>
        <w:t>читает и изучает научную литературу, определяет ее проблематику, составляет конспект.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начального этапа компетенции осуществляется </w:t>
      </w:r>
      <w:r w:rsidR="00DF1BE0" w:rsidRPr="008357F4">
        <w:rPr>
          <w:rFonts w:ascii="Times New Roman" w:hAnsi="Times New Roman" w:cs="Times New Roman"/>
          <w:bCs/>
          <w:sz w:val="24"/>
          <w:szCs w:val="24"/>
        </w:rPr>
        <w:t xml:space="preserve">научным руководителем практики 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по результатам </w:t>
      </w:r>
      <w:r w:rsidR="00216FD6" w:rsidRPr="008357F4">
        <w:rPr>
          <w:rFonts w:ascii="Times New Roman" w:hAnsi="Times New Roman" w:cs="Times New Roman"/>
          <w:bCs/>
          <w:sz w:val="24"/>
          <w:szCs w:val="24"/>
        </w:rPr>
        <w:t>консультаций</w:t>
      </w:r>
      <w:r w:rsidRPr="008357F4">
        <w:rPr>
          <w:rFonts w:ascii="Times New Roman" w:hAnsi="Times New Roman" w:cs="Times New Roman"/>
          <w:bCs/>
          <w:sz w:val="24"/>
          <w:szCs w:val="24"/>
        </w:rPr>
        <w:t>.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i/>
          <w:sz w:val="24"/>
          <w:szCs w:val="24"/>
        </w:rPr>
        <w:t>Основной этап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. Освоение этого этапа проходит к концу </w:t>
      </w:r>
      <w:r w:rsidR="00DD6AA3" w:rsidRPr="008357F4">
        <w:rPr>
          <w:rFonts w:ascii="Times New Roman" w:hAnsi="Times New Roman" w:cs="Times New Roman"/>
          <w:bCs/>
          <w:sz w:val="24"/>
          <w:szCs w:val="24"/>
        </w:rPr>
        <w:t>прохождения практики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gramStart"/>
      <w:r w:rsidRPr="008357F4">
        <w:rPr>
          <w:rFonts w:ascii="Times New Roman" w:hAnsi="Times New Roman" w:cs="Times New Roman"/>
          <w:bCs/>
          <w:sz w:val="24"/>
          <w:szCs w:val="24"/>
        </w:rPr>
        <w:t xml:space="preserve">Обучающийся осваивает аналитические действия с предметными знаниями по </w:t>
      </w:r>
      <w:r w:rsidR="0030173C" w:rsidRPr="008357F4">
        <w:rPr>
          <w:rFonts w:ascii="Times New Roman" w:hAnsi="Times New Roman" w:cs="Times New Roman"/>
          <w:bCs/>
          <w:sz w:val="24"/>
          <w:szCs w:val="24"/>
        </w:rPr>
        <w:t>практике</w:t>
      </w:r>
      <w:r w:rsidR="00366E69" w:rsidRPr="008357F4">
        <w:rPr>
          <w:rFonts w:ascii="Times New Roman" w:hAnsi="Times New Roman" w:cs="Times New Roman"/>
          <w:bCs/>
          <w:sz w:val="24"/>
          <w:szCs w:val="24"/>
        </w:rPr>
        <w:t>;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самостоятельно реша</w:t>
      </w:r>
      <w:r w:rsidR="00366E69" w:rsidRPr="008357F4">
        <w:rPr>
          <w:rFonts w:ascii="Times New Roman" w:hAnsi="Times New Roman" w:cs="Times New Roman"/>
          <w:bCs/>
          <w:sz w:val="24"/>
          <w:szCs w:val="24"/>
        </w:rPr>
        <w:t>ет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8357F4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762131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357F4">
        <w:rPr>
          <w:rFonts w:ascii="Times New Roman" w:hAnsi="Times New Roman" w:cs="Times New Roman"/>
          <w:bCs/>
          <w:i/>
          <w:sz w:val="24"/>
          <w:szCs w:val="24"/>
        </w:rPr>
        <w:t>Завершающий этап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подразумевает достижение </w:t>
      </w:r>
      <w:proofErr w:type="gramStart"/>
      <w:r w:rsidRPr="008357F4">
        <w:rPr>
          <w:rFonts w:ascii="Times New Roman" w:hAnsi="Times New Roman" w:cs="Times New Roman"/>
          <w:bCs/>
          <w:sz w:val="24"/>
          <w:szCs w:val="24"/>
        </w:rPr>
        <w:t>обучающимся</w:t>
      </w:r>
      <w:proofErr w:type="gramEnd"/>
      <w:r w:rsidRPr="008357F4">
        <w:rPr>
          <w:rFonts w:ascii="Times New Roman" w:hAnsi="Times New Roman" w:cs="Times New Roman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  <w:r w:rsidR="00FF6045" w:rsidRPr="008357F4">
        <w:rPr>
          <w:rFonts w:ascii="Times New Roman" w:hAnsi="Times New Roman" w:cs="Times New Roman"/>
          <w:bCs/>
          <w:sz w:val="24"/>
          <w:szCs w:val="24"/>
        </w:rPr>
        <w:t>Ф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ормирование этого этапа подразумевает взаимосвязь всех дисциплин </w:t>
      </w:r>
      <w:r w:rsidR="00762131" w:rsidRPr="008357F4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8357F4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="00762131" w:rsidRPr="008357F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Настоящий фонд оценочных средств подразумевает контроль текущей у</w:t>
      </w:r>
      <w:r w:rsidR="00E61621" w:rsidRPr="008357F4">
        <w:rPr>
          <w:rFonts w:ascii="Times New Roman" w:hAnsi="Times New Roman" w:cs="Times New Roman"/>
          <w:bCs/>
          <w:sz w:val="24"/>
          <w:szCs w:val="24"/>
        </w:rPr>
        <w:t xml:space="preserve">спеваемости 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в объеме начального </w:t>
      </w:r>
      <w:r w:rsidR="00E61621" w:rsidRPr="008357F4">
        <w:rPr>
          <w:rFonts w:ascii="Times New Roman" w:hAnsi="Times New Roman" w:cs="Times New Roman"/>
          <w:bCs/>
          <w:sz w:val="24"/>
          <w:szCs w:val="24"/>
        </w:rPr>
        <w:t>этапа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освоения компетенции. </w:t>
      </w:r>
    </w:p>
    <w:p w:rsidR="007B2D50" w:rsidRPr="008357F4" w:rsidRDefault="007B2D50" w:rsidP="008357F4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" w:name="_Toc465691860"/>
      <w:bookmarkStart w:id="10" w:name="_Toc493503840"/>
      <w:r w:rsidRPr="008357F4">
        <w:rPr>
          <w:rFonts w:cs="Times New Roman"/>
          <w:sz w:val="24"/>
          <w:szCs w:val="24"/>
        </w:rPr>
        <w:lastRenderedPageBreak/>
        <w:t>Показатели оценивания поэтапного освоения компетенции</w:t>
      </w:r>
      <w:bookmarkEnd w:id="9"/>
      <w:bookmarkEnd w:id="10"/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bookmarkStart w:id="11" w:name="_Hlk478388045"/>
      <w:r w:rsidRPr="008357F4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ли навыка обучающегося, соответствующая контролируемому этапу освоения компетенции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88"/>
        <w:gridCol w:w="6783"/>
      </w:tblGrid>
      <w:tr w:rsidR="0024421D" w:rsidRPr="008357F4" w:rsidTr="001B6E8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24421D" w:rsidRPr="008357F4" w:rsidTr="00366E6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7B2D50" w:rsidRPr="008357F4" w:rsidRDefault="00F65A1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7B2D50" w:rsidRPr="008357F4" w:rsidRDefault="00762131" w:rsidP="008357F4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Знание</w:t>
            </w:r>
            <w:r w:rsidR="0030173C"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C4E6B"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содержания </w:t>
            </w:r>
            <w:r w:rsidR="0030173C" w:rsidRPr="008357F4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F65A10"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сновных </w:t>
            </w:r>
            <w:r w:rsidR="0030173C" w:rsidRPr="008357F4">
              <w:rPr>
                <w:rFonts w:ascii="Times New Roman" w:hAnsi="Times New Roman" w:cs="Times New Roman"/>
                <w:sz w:val="24"/>
                <w:szCs w:val="24"/>
              </w:rPr>
              <w:t>произведений из сп</w:t>
            </w:r>
            <w:r w:rsidR="00366E69" w:rsidRPr="008357F4">
              <w:rPr>
                <w:rFonts w:ascii="Times New Roman" w:hAnsi="Times New Roman" w:cs="Times New Roman"/>
                <w:sz w:val="24"/>
                <w:szCs w:val="24"/>
              </w:rPr>
              <w:t>иска рекомендованной литературы</w:t>
            </w:r>
            <w:r w:rsidR="007C4E6B" w:rsidRPr="008357F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4421D" w:rsidRPr="008357F4" w:rsidTr="00366E6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7B2D50" w:rsidRPr="008357F4" w:rsidRDefault="00F65A1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Умение </w:t>
            </w:r>
            <w:r w:rsidR="0030173C" w:rsidRPr="008357F4">
              <w:rPr>
                <w:rFonts w:ascii="Times New Roman" w:hAnsi="Times New Roman" w:cs="Times New Roman"/>
                <w:sz w:val="24"/>
                <w:szCs w:val="24"/>
              </w:rPr>
              <w:t>конспектировать научную литературу</w:t>
            </w:r>
            <w:r w:rsidR="007C4E6B" w:rsidRPr="008357F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4421D" w:rsidRPr="008357F4" w:rsidTr="00366E6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7B2D50" w:rsidRPr="008357F4" w:rsidRDefault="00762131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Владение навыком практической работы с источниками.</w:t>
            </w:r>
          </w:p>
        </w:tc>
      </w:tr>
      <w:bookmarkEnd w:id="11"/>
    </w:tbl>
    <w:p w:rsidR="007B2D50" w:rsidRPr="008357F4" w:rsidRDefault="007B2D50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" w:name="_Toc465691861"/>
      <w:bookmarkStart w:id="13" w:name="_Toc493503841"/>
      <w:r w:rsidRPr="008357F4">
        <w:rPr>
          <w:rFonts w:cs="Times New Roman"/>
          <w:sz w:val="24"/>
          <w:szCs w:val="24"/>
        </w:rPr>
        <w:t>Критерии оценивания поэтапного освоения компетенции</w:t>
      </w:r>
      <w:bookmarkEnd w:id="12"/>
      <w:bookmarkEnd w:id="13"/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357F4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357F4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; 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357F4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9C1293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 xml:space="preserve">- полнотой </w:t>
      </w:r>
      <w:r w:rsidR="009C1293" w:rsidRPr="008357F4">
        <w:rPr>
          <w:rFonts w:ascii="Times New Roman" w:hAnsi="Times New Roman" w:cs="Times New Roman"/>
          <w:bCs/>
          <w:sz w:val="24"/>
          <w:szCs w:val="24"/>
        </w:rPr>
        <w:t>выполнения объема работы;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- наличием внутренней логики изложения;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- учетом контекста означенной проблемы (фактов, повлиявших на её появление);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- учетом необходимых для раскрытия темы (или для выполнения задания) источников и наличием соответствующих ссылок.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8357F4">
        <w:rPr>
          <w:rFonts w:ascii="Times New Roman" w:hAnsi="Times New Roman" w:cs="Times New Roman"/>
          <w:bCs/>
          <w:sz w:val="24"/>
          <w:szCs w:val="24"/>
        </w:rPr>
        <w:t>х–</w:t>
      </w:r>
      <w:proofErr w:type="gramEnd"/>
      <w:r w:rsidRPr="008357F4">
        <w:rPr>
          <w:rFonts w:ascii="Times New Roman" w:hAnsi="Times New Roman" w:cs="Times New Roman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8357F4" w:rsidRPr="008357F4" w:rsidRDefault="008357F4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8357F4" w:rsidRDefault="007B2D50" w:rsidP="008357F4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" w:name="_Toc465691862"/>
      <w:bookmarkStart w:id="15" w:name="_Toc493503842"/>
      <w:r w:rsidRPr="008357F4">
        <w:rPr>
          <w:rFonts w:cs="Times New Roman"/>
          <w:sz w:val="24"/>
          <w:szCs w:val="24"/>
        </w:rPr>
        <w:lastRenderedPageBreak/>
        <w:t>Процедуры оценивания поэтапного освоения компетенции</w:t>
      </w:r>
      <w:bookmarkEnd w:id="14"/>
      <w:bookmarkEnd w:id="15"/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8357F4">
        <w:rPr>
          <w:rFonts w:ascii="Times New Roman" w:hAnsi="Times New Roman" w:cs="Times New Roman"/>
          <w:sz w:val="24"/>
          <w:szCs w:val="24"/>
        </w:rPr>
        <w:t xml:space="preserve">контроля текущей успеваемости и промежуточной аттестации. 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осуществляется в форме </w:t>
      </w:r>
      <w:r w:rsidR="00175883" w:rsidRPr="008357F4">
        <w:rPr>
          <w:rFonts w:ascii="Times New Roman" w:hAnsi="Times New Roman" w:cs="Times New Roman"/>
          <w:bCs/>
          <w:sz w:val="24"/>
          <w:szCs w:val="24"/>
        </w:rPr>
        <w:t>консультаций с научным руководителем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357F4">
        <w:rPr>
          <w:rFonts w:ascii="Times New Roman" w:hAnsi="Times New Roman" w:cs="Times New Roman"/>
          <w:sz w:val="24"/>
          <w:szCs w:val="24"/>
        </w:rPr>
        <w:t xml:space="preserve">Промежуточная аттестация осуществляется по итогам </w:t>
      </w:r>
      <w:r w:rsidR="00175883" w:rsidRPr="008357F4">
        <w:rPr>
          <w:rFonts w:ascii="Times New Roman" w:hAnsi="Times New Roman" w:cs="Times New Roman"/>
          <w:sz w:val="24"/>
          <w:szCs w:val="24"/>
        </w:rPr>
        <w:t>прохождения практики</w:t>
      </w:r>
      <w:r w:rsidRPr="008357F4">
        <w:rPr>
          <w:rFonts w:ascii="Times New Roman" w:hAnsi="Times New Roman" w:cs="Times New Roman"/>
          <w:sz w:val="24"/>
          <w:szCs w:val="24"/>
        </w:rPr>
        <w:t xml:space="preserve"> в экзаменационную сессию в форме зачета. </w:t>
      </w:r>
      <w:r w:rsidR="009C1293" w:rsidRPr="008357F4">
        <w:rPr>
          <w:rFonts w:ascii="Times New Roman" w:hAnsi="Times New Roman" w:cs="Times New Roman"/>
          <w:sz w:val="24"/>
          <w:szCs w:val="24"/>
        </w:rPr>
        <w:t xml:space="preserve">В рамках отчета по практике студент должен подготовить рецензию на одну из научных работ, приведенных в списке основной литературы. Объем рецензии – 3-4 страницы. </w:t>
      </w:r>
    </w:p>
    <w:p w:rsidR="008357F4" w:rsidRPr="008357F4" w:rsidRDefault="008357F4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8357F4" w:rsidRDefault="007B2D50" w:rsidP="008357F4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6" w:name="_Toc465542615"/>
      <w:bookmarkStart w:id="17" w:name="_Toc465691863"/>
      <w:bookmarkStart w:id="18" w:name="_Toc493503843"/>
      <w:r w:rsidRPr="008357F4">
        <w:rPr>
          <w:rFonts w:cs="Times New Roman"/>
          <w:sz w:val="24"/>
          <w:szCs w:val="24"/>
        </w:rPr>
        <w:t>Описание шкал оценивания</w:t>
      </w:r>
      <w:bookmarkEnd w:id="16"/>
      <w:r w:rsidRPr="008357F4">
        <w:rPr>
          <w:rFonts w:cs="Times New Roman"/>
          <w:sz w:val="24"/>
          <w:szCs w:val="24"/>
        </w:rPr>
        <w:t xml:space="preserve"> поэтапного освоения компетенции</w:t>
      </w:r>
      <w:bookmarkEnd w:id="17"/>
      <w:bookmarkEnd w:id="18"/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</w:t>
      </w:r>
      <w:r w:rsidR="00FB1E71" w:rsidRPr="008357F4">
        <w:rPr>
          <w:rFonts w:ascii="Times New Roman" w:hAnsi="Times New Roman" w:cs="Times New Roman"/>
          <w:bCs/>
          <w:sz w:val="24"/>
          <w:szCs w:val="24"/>
        </w:rPr>
        <w:t>практике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357F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357F4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).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357F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357F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357F4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357F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357F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357F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357F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357F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357F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8357F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57F4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357F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357F4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B2D50" w:rsidRPr="008357F4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тоговая оценка за </w:t>
            </w:r>
            <w:r w:rsidR="00216FD6"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>практику</w:t>
            </w:r>
          </w:p>
        </w:tc>
      </w:tr>
      <w:tr w:rsidR="007B2D50" w:rsidRPr="008357F4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52 -</w:t>
            </w:r>
            <w:r w:rsidR="002F3431"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7B2D50" w:rsidRPr="008357F4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7B2D50" w:rsidRPr="008357F4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7B2D50" w:rsidRPr="008357F4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8357F4" w:rsidRDefault="007B2D50" w:rsidP="008357F4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19" w:name="_Toc465691864"/>
      <w:bookmarkStart w:id="20" w:name="_Toc465542616"/>
      <w:bookmarkStart w:id="21" w:name="_Toc493503844"/>
      <w:r w:rsidRPr="008357F4">
        <w:rPr>
          <w:rFonts w:cs="Times New Roman"/>
          <w:sz w:val="24"/>
          <w:szCs w:val="24"/>
        </w:rPr>
        <w:lastRenderedPageBreak/>
        <w:t>Контроль текущей успеваемости</w:t>
      </w:r>
      <w:bookmarkEnd w:id="19"/>
      <w:bookmarkEnd w:id="20"/>
      <w:bookmarkEnd w:id="21"/>
    </w:p>
    <w:p w:rsidR="007B2D50" w:rsidRPr="008357F4" w:rsidRDefault="007B2D50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357F4">
        <w:rPr>
          <w:rFonts w:ascii="Times New Roman" w:hAnsi="Times New Roman" w:cs="Times New Roman"/>
          <w:sz w:val="24"/>
          <w:szCs w:val="24"/>
        </w:rPr>
        <w:t xml:space="preserve">В ходе контроля текущей успеваемости </w:t>
      </w:r>
      <w:proofErr w:type="gramStart"/>
      <w:r w:rsidRPr="008357F4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8357F4">
        <w:rPr>
          <w:rFonts w:ascii="Times New Roman" w:hAnsi="Times New Roman" w:cs="Times New Roman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8357F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357F4">
        <w:rPr>
          <w:rFonts w:ascii="Times New Roman" w:hAnsi="Times New Roman" w:cs="Times New Roman"/>
          <w:sz w:val="24"/>
          <w:szCs w:val="24"/>
        </w:rPr>
        <w:t xml:space="preserve">-рейтинговой системе). Минимальным 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8357F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357F4">
        <w:rPr>
          <w:rFonts w:ascii="Times New Roman" w:hAnsi="Times New Roman" w:cs="Times New Roman"/>
          <w:sz w:val="24"/>
          <w:szCs w:val="24"/>
        </w:rPr>
        <w:t>-рейтинговой системе).</w:t>
      </w:r>
    </w:p>
    <w:p w:rsidR="008357F4" w:rsidRPr="008357F4" w:rsidRDefault="008357F4" w:rsidP="008357F4">
      <w:pPr>
        <w:spacing w:after="1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:rsidR="007B2D50" w:rsidRPr="008357F4" w:rsidRDefault="007B2D50" w:rsidP="008357F4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22" w:name="_Toc465691866"/>
      <w:bookmarkStart w:id="23" w:name="_Toc493503845"/>
      <w:r w:rsidRPr="008357F4">
        <w:rPr>
          <w:rFonts w:cs="Times New Roman"/>
          <w:sz w:val="24"/>
          <w:szCs w:val="24"/>
        </w:rPr>
        <w:t>Средства оценивания поэтапного освоения компетенции:</w:t>
      </w:r>
      <w:bookmarkEnd w:id="22"/>
      <w:bookmarkEnd w:id="23"/>
    </w:p>
    <w:p w:rsidR="007B2D50" w:rsidRPr="008357F4" w:rsidRDefault="007B2D50" w:rsidP="008357F4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24" w:name="_Toc465691867"/>
      <w:bookmarkStart w:id="25" w:name="_Toc465154376"/>
      <w:bookmarkStart w:id="26" w:name="_Toc493503846"/>
      <w:r w:rsidRPr="008357F4">
        <w:rPr>
          <w:rFonts w:cs="Times New Roman"/>
          <w:sz w:val="24"/>
          <w:szCs w:val="24"/>
        </w:rPr>
        <w:t>Образцы заданий для контроля начального этапа сформированности компетенции.</w:t>
      </w:r>
      <w:bookmarkEnd w:id="24"/>
      <w:bookmarkEnd w:id="25"/>
      <w:bookmarkEnd w:id="26"/>
      <w:r w:rsidRPr="008357F4">
        <w:rPr>
          <w:rFonts w:cs="Times New Roman"/>
          <w:sz w:val="24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85"/>
        <w:gridCol w:w="3260"/>
        <w:gridCol w:w="3226"/>
      </w:tblGrid>
      <w:tr w:rsidR="00FD5735" w:rsidRPr="008357F4" w:rsidTr="00164833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7B2D50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>Показатель оценивания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CE4714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>Задание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8357F4" w:rsidRDefault="00CE4714" w:rsidP="008357F4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>К</w:t>
            </w:r>
            <w:r w:rsidR="00FD5735"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>ритерии корректности</w:t>
            </w:r>
            <w:r w:rsidRPr="008357F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ыполнения</w:t>
            </w:r>
          </w:p>
        </w:tc>
      </w:tr>
      <w:tr w:rsidR="00FD5735" w:rsidRPr="008357F4" w:rsidTr="00366E6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A2606" w:rsidRPr="008357F4" w:rsidRDefault="00762131" w:rsidP="008357F4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Знание</w:t>
            </w:r>
            <w:r w:rsidR="004D41E3"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 содержания</w:t>
            </w: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 основных произведений из списка рекомендованной литерат</w:t>
            </w:r>
            <w:r w:rsidR="00366E69" w:rsidRPr="008357F4">
              <w:rPr>
                <w:rFonts w:ascii="Times New Roman" w:hAnsi="Times New Roman" w:cs="Times New Roman"/>
                <w:sz w:val="24"/>
                <w:szCs w:val="24"/>
              </w:rPr>
              <w:t>уры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D5735" w:rsidRPr="008357F4" w:rsidRDefault="009C1293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="00164833" w:rsidRPr="008357F4">
              <w:rPr>
                <w:rFonts w:ascii="Times New Roman" w:hAnsi="Times New Roman" w:cs="Times New Roman"/>
                <w:sz w:val="24"/>
                <w:szCs w:val="24"/>
              </w:rPr>
              <w:t>ассказать об основных источника</w:t>
            </w:r>
            <w:r w:rsidR="00CE4714" w:rsidRPr="008357F4">
              <w:rPr>
                <w:rFonts w:ascii="Times New Roman" w:hAnsi="Times New Roman" w:cs="Times New Roman"/>
                <w:sz w:val="24"/>
                <w:szCs w:val="24"/>
              </w:rPr>
              <w:t>х</w:t>
            </w:r>
            <w:r w:rsidR="00164833" w:rsidRPr="008357F4">
              <w:rPr>
                <w:rFonts w:ascii="Times New Roman" w:hAnsi="Times New Roman" w:cs="Times New Roman"/>
                <w:sz w:val="24"/>
                <w:szCs w:val="24"/>
              </w:rPr>
              <w:t>, их авторах, тематике.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D5735" w:rsidRPr="008357F4" w:rsidRDefault="00164833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- полнота </w:t>
            </w:r>
            <w:r w:rsidR="00CE4714" w:rsidRPr="008357F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твета (охвачен весь основной список литературы, обозначены все значимые </w:t>
            </w:r>
            <w:r w:rsidR="004D41E3" w:rsidRPr="008357F4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едения</w:t>
            </w:r>
            <w:r w:rsidR="00CE4714" w:rsidRPr="008357F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авторы)</w:t>
            </w: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D5735" w:rsidRPr="008357F4" w:rsidTr="00366E6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7B2D50" w:rsidRPr="008357F4" w:rsidRDefault="00A3000A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Умение конспектировать научную литературу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B2D50" w:rsidRPr="008357F4" w:rsidRDefault="00A3000A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Представить конспект научной работы</w:t>
            </w:r>
            <w:r w:rsidR="00164833" w:rsidRPr="008357F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95E51" w:rsidRPr="008357F4" w:rsidRDefault="00CE4714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295E51" w:rsidRPr="008357F4">
              <w:rPr>
                <w:rFonts w:ascii="Times New Roman" w:hAnsi="Times New Roman" w:cs="Times New Roman"/>
                <w:sz w:val="24"/>
                <w:szCs w:val="24"/>
              </w:rPr>
              <w:t>выявление проблематик</w:t>
            </w:r>
            <w:r w:rsidR="00701050"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="00295E51" w:rsidRPr="008357F4">
              <w:rPr>
                <w:rFonts w:ascii="Times New Roman" w:hAnsi="Times New Roman" w:cs="Times New Roman"/>
                <w:sz w:val="24"/>
                <w:szCs w:val="24"/>
              </w:rPr>
              <w:t>работы</w:t>
            </w:r>
          </w:p>
          <w:p w:rsidR="00FD5735" w:rsidRPr="008357F4" w:rsidRDefault="00295E51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CE4714" w:rsidRPr="008357F4">
              <w:rPr>
                <w:rFonts w:ascii="Times New Roman" w:hAnsi="Times New Roman" w:cs="Times New Roman"/>
                <w:sz w:val="24"/>
                <w:szCs w:val="24"/>
              </w:rPr>
              <w:t>полнота изложения</w:t>
            </w: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 конспекта</w:t>
            </w:r>
          </w:p>
          <w:p w:rsidR="00CE4714" w:rsidRPr="008357F4" w:rsidRDefault="00CE4714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- соблюдение  внутренней логики работы</w:t>
            </w:r>
          </w:p>
          <w:p w:rsidR="00CE4714" w:rsidRPr="008357F4" w:rsidRDefault="00CE4714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- выделение главных</w:t>
            </w:r>
            <w:r w:rsidR="00370C07"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1050" w:rsidRPr="008357F4">
              <w:rPr>
                <w:rFonts w:ascii="Times New Roman" w:hAnsi="Times New Roman" w:cs="Times New Roman"/>
                <w:sz w:val="24"/>
                <w:szCs w:val="24"/>
              </w:rPr>
              <w:t>идей</w:t>
            </w:r>
          </w:p>
        </w:tc>
      </w:tr>
      <w:tr w:rsidR="00FD5735" w:rsidRPr="008357F4" w:rsidTr="00366E69"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:rsidR="00AA2606" w:rsidRPr="008357F4" w:rsidRDefault="00A3000A" w:rsidP="008357F4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Владение навыком практической работы с источниками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A2606" w:rsidRPr="008357F4" w:rsidRDefault="00164833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Представить конспективное изложение материала из научной работы на конкретную заданную тему.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A2606" w:rsidRPr="008357F4" w:rsidRDefault="00CE4714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- анализ содержания работы</w:t>
            </w:r>
          </w:p>
          <w:p w:rsidR="00CE4714" w:rsidRPr="008357F4" w:rsidRDefault="004D41E3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- корректное выделение</w:t>
            </w:r>
            <w:r w:rsidR="00CE4714"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 материала по </w:t>
            </w:r>
            <w:proofErr w:type="gramStart"/>
            <w:r w:rsidR="00CE4714" w:rsidRPr="008357F4">
              <w:rPr>
                <w:rFonts w:ascii="Times New Roman" w:hAnsi="Times New Roman" w:cs="Times New Roman"/>
                <w:sz w:val="24"/>
                <w:szCs w:val="24"/>
              </w:rPr>
              <w:t>заданному</w:t>
            </w:r>
            <w:proofErr w:type="gramEnd"/>
            <w:r w:rsidR="00CE4714" w:rsidRPr="008357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тематике</w:t>
            </w:r>
          </w:p>
          <w:p w:rsidR="00CE4714" w:rsidRPr="008357F4" w:rsidRDefault="00CE4714" w:rsidP="008357F4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57F4">
              <w:rPr>
                <w:rFonts w:ascii="Times New Roman" w:hAnsi="Times New Roman" w:cs="Times New Roman"/>
                <w:sz w:val="24"/>
                <w:szCs w:val="24"/>
              </w:rPr>
              <w:t>- связное изложение, наличие внутренней логики</w:t>
            </w:r>
          </w:p>
        </w:tc>
      </w:tr>
    </w:tbl>
    <w:p w:rsidR="00014631" w:rsidRPr="008357F4" w:rsidRDefault="00014631" w:rsidP="008357F4">
      <w:pPr>
        <w:spacing w:after="120"/>
        <w:rPr>
          <w:rFonts w:ascii="Times New Roman" w:hAnsi="Times New Roman" w:cs="Times New Roman"/>
          <w:sz w:val="24"/>
          <w:szCs w:val="24"/>
        </w:rPr>
      </w:pPr>
    </w:p>
    <w:sectPr w:rsidR="00014631" w:rsidRPr="008357F4" w:rsidSect="009160E5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4EF0" w:rsidRDefault="00064EF0" w:rsidP="00E80DA9">
      <w:pPr>
        <w:spacing w:after="0" w:line="240" w:lineRule="auto"/>
      </w:pPr>
      <w:r>
        <w:separator/>
      </w:r>
    </w:p>
  </w:endnote>
  <w:endnote w:type="continuationSeparator" w:id="0">
    <w:p w:rsidR="00064EF0" w:rsidRDefault="00064EF0" w:rsidP="00E8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Prop BT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altName w:val="Arial"/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altName w:val="Web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altName w:val="Palatino Linotype"/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3701407"/>
      <w:docPartObj>
        <w:docPartGallery w:val="Page Numbers (Bottom of Page)"/>
        <w:docPartUnique/>
      </w:docPartObj>
    </w:sdtPr>
    <w:sdtEndPr/>
    <w:sdtContent>
      <w:p w:rsidR="00014631" w:rsidRDefault="00E11064">
        <w:pPr>
          <w:pStyle w:val="ab"/>
          <w:jc w:val="center"/>
        </w:pPr>
        <w:r>
          <w:fldChar w:fldCharType="begin"/>
        </w:r>
        <w:r w:rsidR="00EF6A24">
          <w:instrText>PAGE   \* MERGEFORMAT</w:instrText>
        </w:r>
        <w:r>
          <w:fldChar w:fldCharType="separate"/>
        </w:r>
        <w:r w:rsidR="00D80FA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14631" w:rsidRDefault="00014631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4EF0" w:rsidRDefault="00064EF0" w:rsidP="00E80DA9">
      <w:pPr>
        <w:spacing w:after="0" w:line="240" w:lineRule="auto"/>
      </w:pPr>
      <w:r>
        <w:separator/>
      </w:r>
    </w:p>
  </w:footnote>
  <w:footnote w:type="continuationSeparator" w:id="0">
    <w:p w:rsidR="00064EF0" w:rsidRDefault="00064EF0" w:rsidP="00E80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AC293A"/>
    <w:multiLevelType w:val="hybridMultilevel"/>
    <w:tmpl w:val="C9CC4E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B618FC"/>
    <w:multiLevelType w:val="hybridMultilevel"/>
    <w:tmpl w:val="D314338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4F2AFB"/>
    <w:multiLevelType w:val="hybridMultilevel"/>
    <w:tmpl w:val="20C0DA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jA1tTA0sLAwMrRQ0lEKTi0uzszPAykwqgUAb0GjmywAAAA="/>
  </w:docVars>
  <w:rsids>
    <w:rsidRoot w:val="00E9633D"/>
    <w:rsid w:val="00014631"/>
    <w:rsid w:val="00017B16"/>
    <w:rsid w:val="00064EF0"/>
    <w:rsid w:val="00156E5F"/>
    <w:rsid w:val="00164833"/>
    <w:rsid w:val="00175883"/>
    <w:rsid w:val="001B6E81"/>
    <w:rsid w:val="001D3FF8"/>
    <w:rsid w:val="001D4EC0"/>
    <w:rsid w:val="00216FD6"/>
    <w:rsid w:val="0024421D"/>
    <w:rsid w:val="00295E51"/>
    <w:rsid w:val="002A1E1E"/>
    <w:rsid w:val="002E6032"/>
    <w:rsid w:val="002E69B5"/>
    <w:rsid w:val="002F3431"/>
    <w:rsid w:val="0030173C"/>
    <w:rsid w:val="0032655D"/>
    <w:rsid w:val="003615AE"/>
    <w:rsid w:val="00366E69"/>
    <w:rsid w:val="00370C07"/>
    <w:rsid w:val="00467E84"/>
    <w:rsid w:val="004D41E3"/>
    <w:rsid w:val="004F0126"/>
    <w:rsid w:val="00506680"/>
    <w:rsid w:val="0055099D"/>
    <w:rsid w:val="00582185"/>
    <w:rsid w:val="00583140"/>
    <w:rsid w:val="005E7802"/>
    <w:rsid w:val="006033D9"/>
    <w:rsid w:val="006C38ED"/>
    <w:rsid w:val="00701050"/>
    <w:rsid w:val="00762131"/>
    <w:rsid w:val="0077304E"/>
    <w:rsid w:val="007B2D50"/>
    <w:rsid w:val="007B5F1E"/>
    <w:rsid w:val="007C4E6B"/>
    <w:rsid w:val="0082160C"/>
    <w:rsid w:val="008357F4"/>
    <w:rsid w:val="008A6525"/>
    <w:rsid w:val="008E797D"/>
    <w:rsid w:val="009160E5"/>
    <w:rsid w:val="00917F25"/>
    <w:rsid w:val="009C1293"/>
    <w:rsid w:val="00A3000A"/>
    <w:rsid w:val="00AA2606"/>
    <w:rsid w:val="00AB4984"/>
    <w:rsid w:val="00AE0D47"/>
    <w:rsid w:val="00B33EA6"/>
    <w:rsid w:val="00B64E70"/>
    <w:rsid w:val="00CD6078"/>
    <w:rsid w:val="00CE4714"/>
    <w:rsid w:val="00D10310"/>
    <w:rsid w:val="00D12147"/>
    <w:rsid w:val="00D80FAE"/>
    <w:rsid w:val="00DB4B20"/>
    <w:rsid w:val="00DD6AA3"/>
    <w:rsid w:val="00DF1BE0"/>
    <w:rsid w:val="00E11064"/>
    <w:rsid w:val="00E229A8"/>
    <w:rsid w:val="00E61621"/>
    <w:rsid w:val="00E64547"/>
    <w:rsid w:val="00E80DA9"/>
    <w:rsid w:val="00E9633D"/>
    <w:rsid w:val="00EA04B3"/>
    <w:rsid w:val="00EE6405"/>
    <w:rsid w:val="00EF6A24"/>
    <w:rsid w:val="00F65A10"/>
    <w:rsid w:val="00F915B7"/>
    <w:rsid w:val="00FB1E71"/>
    <w:rsid w:val="00FB780B"/>
    <w:rsid w:val="00FD5735"/>
    <w:rsid w:val="00FD647C"/>
    <w:rsid w:val="00FF6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29A8"/>
  </w:style>
  <w:style w:type="paragraph" w:styleId="1">
    <w:name w:val="heading 1"/>
    <w:basedOn w:val="a"/>
    <w:next w:val="a"/>
    <w:link w:val="10"/>
    <w:autoRedefine/>
    <w:uiPriority w:val="9"/>
    <w:rsid w:val="00D12147"/>
    <w:pPr>
      <w:keepNext/>
      <w:keepLines/>
      <w:spacing w:before="480" w:after="12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12147"/>
    <w:pPr>
      <w:keepNext/>
      <w:keepLines/>
      <w:spacing w:before="120" w:after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12147"/>
    <w:pPr>
      <w:keepNext/>
      <w:keepLines/>
      <w:spacing w:before="320" w:after="1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0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0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3">
    <w:name w:val="Table Grid"/>
    <w:basedOn w:val="a1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0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4">
    <w:name w:val="TOC Heading"/>
    <w:basedOn w:val="1"/>
    <w:next w:val="a"/>
    <w:uiPriority w:val="39"/>
    <w:semiHidden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B2D50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7B2D50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F65A10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80DA9"/>
  </w:style>
  <w:style w:type="paragraph" w:styleId="ab">
    <w:name w:val="footer"/>
    <w:basedOn w:val="a"/>
    <w:link w:val="ac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80DA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6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449126-4523-4005-AFD9-CE75FB674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6</Pages>
  <Words>1224</Words>
  <Characters>8280</Characters>
  <Application>Microsoft Office Word</Application>
  <DocSecurity>0</DocSecurity>
  <Lines>394</Lines>
  <Paragraphs>1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23</cp:revision>
  <dcterms:created xsi:type="dcterms:W3CDTF">2016-12-09T14:52:00Z</dcterms:created>
  <dcterms:modified xsi:type="dcterms:W3CDTF">2018-03-20T14:54:00Z</dcterms:modified>
</cp:coreProperties>
</file>